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767A50" w14:textId="45C9AC12" w:rsidR="001546B1" w:rsidRDefault="003329DA" w:rsidP="000E214B">
      <w:pPr>
        <w:jc w:val="center"/>
      </w:pPr>
      <w:r>
        <w:t>NUMERIČNE METODE V FIZIKI: VAJE 01</w:t>
      </w:r>
    </w:p>
    <w:p w14:paraId="64DB07DA" w14:textId="41C923D1" w:rsidR="003329DA" w:rsidRPr="003329DA" w:rsidRDefault="003329DA" w:rsidP="003329DA"/>
    <w:p w14:paraId="5C6FD8CC" w14:textId="49DCFC13" w:rsidR="003329DA" w:rsidRDefault="003329DA" w:rsidP="003329DA"/>
    <w:p w14:paraId="3DBF494F" w14:textId="023B9C39" w:rsidR="003329DA" w:rsidRDefault="000E214B" w:rsidP="003329DA">
      <w:pPr>
        <w:pStyle w:val="Naslov1"/>
        <w:jc w:val="center"/>
      </w:pPr>
      <w:r>
        <w:t>Naloga 01</w:t>
      </w:r>
    </w:p>
    <w:p w14:paraId="306F4FFA" w14:textId="395C05FC" w:rsidR="003329DA" w:rsidRDefault="003329DA" w:rsidP="003329DA"/>
    <w:p w14:paraId="4402B551" w14:textId="5823A876" w:rsidR="003329DA" w:rsidRPr="00D03B13" w:rsidRDefault="003329DA" w:rsidP="003329DA">
      <w:pPr>
        <w:pStyle w:val="Odstavekseznama"/>
        <w:numPr>
          <w:ilvl w:val="0"/>
          <w:numId w:val="3"/>
        </w:numPr>
      </w:pPr>
      <w:r>
        <w:t xml:space="preserve">Ustvarite program, v katerem boste definirali funkcijo </w:t>
      </w:r>
      <w:r w:rsidRPr="003329DA">
        <w:rPr>
          <w:i/>
          <w:iCs/>
        </w:rPr>
        <w:t>f</w:t>
      </w:r>
      <w:r>
        <w:t>(</w:t>
      </w:r>
      <w:proofErr w:type="spellStart"/>
      <w:r w:rsidRPr="003329DA">
        <w:rPr>
          <w:i/>
          <w:iCs/>
        </w:rPr>
        <w:t>x,A,</w:t>
      </w:r>
      <w:r w:rsidRPr="003329DA">
        <w:rPr>
          <w:rFonts w:cstheme="minorHAnsi"/>
          <w:i/>
          <w:iCs/>
        </w:rPr>
        <w:t>λ</w:t>
      </w:r>
      <w:proofErr w:type="spellEnd"/>
      <w:r>
        <w:t xml:space="preserve">) = </w:t>
      </w:r>
      <m:oMath>
        <m:r>
          <w:rPr>
            <w:rFonts w:ascii="Cambria Math" w:hAnsi="Cambria Math"/>
          </w:rPr>
          <m:t>A*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*π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 w:cstheme="minorHAnsi"/>
                  </w:rPr>
                  <m:t>λ</m:t>
                </m:r>
              </m:den>
            </m:f>
            <m:r>
              <w:rPr>
                <w:rFonts w:ascii="Cambria Math" w:hAnsi="Cambria Math"/>
              </w:rPr>
              <m:t>*x)</m:t>
            </m:r>
          </m:e>
        </m:func>
      </m:oMath>
      <w:r>
        <w:rPr>
          <w:rFonts w:eastAsiaTheme="minorEastAsia"/>
        </w:rPr>
        <w:t xml:space="preserve">. Izpišite vrednost funkcije za 20 vrednosti spremenljivke </w:t>
      </w:r>
      <w:r w:rsidRPr="003329DA">
        <w:rPr>
          <w:rFonts w:eastAsiaTheme="minorEastAsia"/>
          <w:i/>
          <w:iCs/>
        </w:rPr>
        <w:t>x</w:t>
      </w:r>
      <w:r>
        <w:rPr>
          <w:rFonts w:eastAsiaTheme="minorEastAsia"/>
        </w:rPr>
        <w:t xml:space="preserve">, pri čemer se mora vrednost x nahajati znotraj intervala </w:t>
      </w:r>
      <w:r w:rsidR="00D03B13">
        <w:rPr>
          <w:rFonts w:eastAsiaTheme="minorEastAsia"/>
        </w:rPr>
        <w:t>[</w:t>
      </w:r>
      <w:r>
        <w:rPr>
          <w:rFonts w:eastAsiaTheme="minorEastAsia"/>
        </w:rPr>
        <w:t>0,</w:t>
      </w:r>
      <w:r w:rsidR="00D03B13" w:rsidRPr="00D03B13">
        <w:rPr>
          <w:rFonts w:cstheme="minorHAnsi"/>
          <w:i/>
          <w:iCs/>
        </w:rPr>
        <w:t xml:space="preserve"> </w:t>
      </w:r>
      <w:r w:rsidR="00D03B13" w:rsidRPr="003329DA">
        <w:rPr>
          <w:rFonts w:cstheme="minorHAnsi"/>
          <w:i/>
          <w:iCs/>
        </w:rPr>
        <w:t>λ</w:t>
      </w:r>
      <w:r w:rsidR="00D03B13">
        <w:rPr>
          <w:rFonts w:eastAsiaTheme="minorEastAsia"/>
        </w:rPr>
        <w:t>].</w:t>
      </w:r>
      <w:r w:rsidR="000175DD">
        <w:rPr>
          <w:rFonts w:eastAsiaTheme="minorEastAsia"/>
        </w:rPr>
        <w:t xml:space="preserve"> Vrednosti parametrov </w:t>
      </w:r>
      <w:r w:rsidR="000175DD" w:rsidRPr="003329DA">
        <w:rPr>
          <w:i/>
          <w:iCs/>
        </w:rPr>
        <w:t>A</w:t>
      </w:r>
      <w:r w:rsidR="000175DD">
        <w:rPr>
          <w:i/>
          <w:iCs/>
        </w:rPr>
        <w:t xml:space="preserve"> </w:t>
      </w:r>
      <w:r w:rsidR="000175DD" w:rsidRPr="000175DD">
        <w:t>in</w:t>
      </w:r>
      <w:r w:rsidR="000175DD">
        <w:rPr>
          <w:i/>
          <w:iCs/>
        </w:rPr>
        <w:t xml:space="preserve"> </w:t>
      </w:r>
      <w:r w:rsidR="000175DD" w:rsidRPr="003329DA">
        <w:rPr>
          <w:rFonts w:cstheme="minorHAnsi"/>
          <w:i/>
          <w:iCs/>
        </w:rPr>
        <w:t>λ</w:t>
      </w:r>
      <w:r w:rsidR="000175DD">
        <w:t xml:space="preserve"> si lahko sami izberete.</w:t>
      </w:r>
    </w:p>
    <w:p w14:paraId="1B26E0E3" w14:textId="77777777" w:rsidR="00D03B13" w:rsidRPr="003329DA" w:rsidRDefault="00D03B13" w:rsidP="00D03B13">
      <w:pPr>
        <w:pStyle w:val="Odstavekseznama"/>
      </w:pPr>
    </w:p>
    <w:p w14:paraId="65565184" w14:textId="49DAF7EE" w:rsidR="00D03B13" w:rsidRDefault="00D03B13" w:rsidP="00D03B13">
      <w:pPr>
        <w:pStyle w:val="Odstavekseznama"/>
        <w:numPr>
          <w:ilvl w:val="0"/>
          <w:numId w:val="3"/>
        </w:numPr>
      </w:pPr>
      <w:r>
        <w:t>Ustvarite program, s katerim boste izračunali prvih 15 števil Fibonaccijevega zaporedja. Za Fibonaccijevo zaporedje velja spodaj zavedeno pravilo:</w:t>
      </w:r>
    </w:p>
    <w:p w14:paraId="1E1E5892" w14:textId="77777777" w:rsidR="00D03B13" w:rsidRDefault="00D03B13" w:rsidP="00D03B13">
      <w:pPr>
        <w:pStyle w:val="Odstavekseznama"/>
      </w:pPr>
    </w:p>
    <w:p w14:paraId="706642D2" w14:textId="7F3ED211" w:rsidR="00D03B13" w:rsidRPr="00D03B13" w:rsidRDefault="00D03B13" w:rsidP="00D03B13">
      <w:pPr>
        <w:pStyle w:val="Odstavekseznam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672CB2E8" w14:textId="18414213" w:rsidR="00D03B13" w:rsidRPr="00D03B13" w:rsidRDefault="00D03B13" w:rsidP="00D03B13">
      <w:pPr>
        <w:pStyle w:val="Odstavekseznam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350FA6A2" w14:textId="000A5375" w:rsidR="00D03B13" w:rsidRPr="00D03B13" w:rsidRDefault="00D03B13" w:rsidP="00D03B13">
      <w:pPr>
        <w:pStyle w:val="Odstavekseznama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+2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280DC406" w14:textId="77777777" w:rsidR="00D03B13" w:rsidRPr="00D03B13" w:rsidRDefault="00D03B13" w:rsidP="00D03B13">
      <w:pPr>
        <w:pStyle w:val="Odstavekseznama"/>
        <w:rPr>
          <w:rFonts w:eastAsiaTheme="minorEastAsia"/>
        </w:rPr>
      </w:pPr>
    </w:p>
    <w:p w14:paraId="071C2F0A" w14:textId="77777777" w:rsidR="00D03B13" w:rsidRDefault="00D03B13" w:rsidP="00D03B13">
      <w:pPr>
        <w:pStyle w:val="Odstavekseznama"/>
      </w:pPr>
    </w:p>
    <w:p w14:paraId="4ACF59AD" w14:textId="2B651214" w:rsidR="003329DA" w:rsidRDefault="00D03B13" w:rsidP="00D03B13">
      <w:pPr>
        <w:pStyle w:val="Odstavekseznama"/>
        <w:numPr>
          <w:ilvl w:val="0"/>
          <w:numId w:val="3"/>
        </w:numPr>
      </w:pPr>
      <w:r>
        <w:t>Ustvari program, ki bo izračunal vrednost fakultet</w:t>
      </w:r>
      <w:r w:rsidR="000175DD">
        <w:t>e</w:t>
      </w:r>
      <w:r>
        <w:t xml:space="preserve"> poljubnega naravnega števila X. Po definiciji se fakulteta izračuna kot:</w:t>
      </w:r>
    </w:p>
    <w:p w14:paraId="20118178" w14:textId="650D5E40" w:rsidR="00D03B13" w:rsidRPr="00D03B13" w:rsidRDefault="00D03B13" w:rsidP="00D03B13">
      <w:pPr>
        <w:pStyle w:val="Odstavekseznama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X!=X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1</m:t>
              </m:r>
            </m:e>
          </m:d>
          <m:r>
            <w:rPr>
              <w:rFonts w:ascii="Cambria Math" w:hAnsi="Cambria Math"/>
            </w:rPr>
            <m:t>*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</m:t>
              </m:r>
              <m:r>
                <w:rPr>
                  <w:rFonts w:ascii="Cambria Math" w:hAnsi="Cambria Math"/>
                </w:rPr>
                <m:t>2</m:t>
              </m:r>
            </m:e>
          </m:d>
          <m:r>
            <w:rPr>
              <w:rFonts w:ascii="Cambria Math" w:hAnsi="Cambria Math"/>
            </w:rPr>
            <m:t>*…*3*2*1</m:t>
          </m:r>
          <m:r>
            <w:rPr>
              <w:rFonts w:ascii="Cambria Math" w:eastAsiaTheme="minorEastAsia" w:hAnsi="Cambria Math"/>
            </w:rPr>
            <m:t>,</m:t>
          </m:r>
        </m:oMath>
      </m:oMathPara>
    </w:p>
    <w:p w14:paraId="4994E898" w14:textId="35D585D0" w:rsidR="00D03B13" w:rsidRPr="00D03B13" w:rsidRDefault="00D03B13" w:rsidP="00D03B13">
      <w:pPr>
        <w:pStyle w:val="Odstavekseznama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velja tudi</m:t>
          </m:r>
        </m:oMath>
      </m:oMathPara>
    </w:p>
    <w:p w14:paraId="5B7B4731" w14:textId="4CE5B163" w:rsidR="00D03B13" w:rsidRPr="000175DD" w:rsidRDefault="00D03B13" w:rsidP="00D03B13">
      <w:pPr>
        <w:pStyle w:val="Odstavekseznama"/>
        <w:jc w:val="center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!</m:t>
          </m:r>
          <m:r>
            <w:rPr>
              <w:rFonts w:ascii="Cambria Math" w:hAnsi="Cambria Math"/>
            </w:rPr>
            <m:t>=1</m:t>
          </m:r>
        </m:oMath>
      </m:oMathPara>
    </w:p>
    <w:p w14:paraId="564A1E38" w14:textId="747633FD" w:rsidR="000175DD" w:rsidRDefault="000175DD" w:rsidP="00D03B13">
      <w:pPr>
        <w:pStyle w:val="Odstavekseznama"/>
        <w:jc w:val="center"/>
        <w:rPr>
          <w:rFonts w:eastAsiaTheme="minorEastAsia"/>
        </w:rPr>
      </w:pPr>
    </w:p>
    <w:p w14:paraId="75B57575" w14:textId="5AFE05E0" w:rsidR="000175DD" w:rsidRPr="00D03B13" w:rsidRDefault="000175DD" w:rsidP="00D03B13">
      <w:pPr>
        <w:pStyle w:val="Odstavekseznama"/>
        <w:jc w:val="center"/>
        <w:rPr>
          <w:rFonts w:eastAsiaTheme="minorEastAsia"/>
        </w:rPr>
      </w:pPr>
      <w:r>
        <w:rPr>
          <w:rFonts w:eastAsiaTheme="minorEastAsia"/>
        </w:rPr>
        <w:t>4! = 4*3*2*1 = 24</w:t>
      </w:r>
    </w:p>
    <w:sectPr w:rsidR="000175DD" w:rsidRPr="00D03B1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53F8D"/>
    <w:multiLevelType w:val="hybridMultilevel"/>
    <w:tmpl w:val="A5484F46"/>
    <w:lvl w:ilvl="0" w:tplc="042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8539D4"/>
    <w:multiLevelType w:val="hybridMultilevel"/>
    <w:tmpl w:val="260A943C"/>
    <w:lvl w:ilvl="0" w:tplc="C6CE473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281B3E"/>
    <w:multiLevelType w:val="hybridMultilevel"/>
    <w:tmpl w:val="1C88F71A"/>
    <w:lvl w:ilvl="0" w:tplc="0424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080" w:hanging="360"/>
      </w:pPr>
    </w:lvl>
    <w:lvl w:ilvl="2" w:tplc="0424001B" w:tentative="1">
      <w:start w:val="1"/>
      <w:numFmt w:val="lowerRoman"/>
      <w:lvlText w:val="%3."/>
      <w:lvlJc w:val="right"/>
      <w:pPr>
        <w:ind w:left="1800" w:hanging="180"/>
      </w:pPr>
    </w:lvl>
    <w:lvl w:ilvl="3" w:tplc="0424000F" w:tentative="1">
      <w:start w:val="1"/>
      <w:numFmt w:val="decimal"/>
      <w:lvlText w:val="%4."/>
      <w:lvlJc w:val="left"/>
      <w:pPr>
        <w:ind w:left="2520" w:hanging="360"/>
      </w:pPr>
    </w:lvl>
    <w:lvl w:ilvl="4" w:tplc="04240019" w:tentative="1">
      <w:start w:val="1"/>
      <w:numFmt w:val="lowerLetter"/>
      <w:lvlText w:val="%5."/>
      <w:lvlJc w:val="left"/>
      <w:pPr>
        <w:ind w:left="3240" w:hanging="360"/>
      </w:pPr>
    </w:lvl>
    <w:lvl w:ilvl="5" w:tplc="0424001B" w:tentative="1">
      <w:start w:val="1"/>
      <w:numFmt w:val="lowerRoman"/>
      <w:lvlText w:val="%6."/>
      <w:lvlJc w:val="right"/>
      <w:pPr>
        <w:ind w:left="3960" w:hanging="180"/>
      </w:pPr>
    </w:lvl>
    <w:lvl w:ilvl="6" w:tplc="0424000F" w:tentative="1">
      <w:start w:val="1"/>
      <w:numFmt w:val="decimal"/>
      <w:lvlText w:val="%7."/>
      <w:lvlJc w:val="left"/>
      <w:pPr>
        <w:ind w:left="4680" w:hanging="360"/>
      </w:pPr>
    </w:lvl>
    <w:lvl w:ilvl="7" w:tplc="04240019" w:tentative="1">
      <w:start w:val="1"/>
      <w:numFmt w:val="lowerLetter"/>
      <w:lvlText w:val="%8."/>
      <w:lvlJc w:val="left"/>
      <w:pPr>
        <w:ind w:left="5400" w:hanging="360"/>
      </w:pPr>
    </w:lvl>
    <w:lvl w:ilvl="8" w:tplc="0424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bIwMDMyNLC0NLZQ0lEKTi0uzszPAykwrAUAwBuafiwAAAA="/>
  </w:docVars>
  <w:rsids>
    <w:rsidRoot w:val="003329DA"/>
    <w:rsid w:val="000175DD"/>
    <w:rsid w:val="000C6519"/>
    <w:rsid w:val="000E214B"/>
    <w:rsid w:val="00132313"/>
    <w:rsid w:val="001546B1"/>
    <w:rsid w:val="003329DA"/>
    <w:rsid w:val="004F0C01"/>
    <w:rsid w:val="00D03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0B635B"/>
  <w15:chartTrackingRefBased/>
  <w15:docId w15:val="{1ADD13AB-C1E9-4C6A-9DE3-676D5953DD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Navaden"/>
    <w:link w:val="Naslov1Znak"/>
    <w:uiPriority w:val="9"/>
    <w:qFormat/>
    <w:rsid w:val="003329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customStyle="1" w:styleId="Naslov1Znak">
    <w:name w:val="Naslov 1 Znak"/>
    <w:basedOn w:val="Privzetapisavaodstavka"/>
    <w:link w:val="Naslov1"/>
    <w:uiPriority w:val="9"/>
    <w:rsid w:val="003329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dstavekseznama">
    <w:name w:val="List Paragraph"/>
    <w:basedOn w:val="Navaden"/>
    <w:uiPriority w:val="34"/>
    <w:qFormat/>
    <w:rsid w:val="003329DA"/>
    <w:pPr>
      <w:ind w:left="720"/>
      <w:contextualSpacing/>
    </w:pPr>
  </w:style>
  <w:style w:type="character" w:styleId="Besedilooznabemesta">
    <w:name w:val="Placeholder Text"/>
    <w:basedOn w:val="Privzetapisavaodstavka"/>
    <w:uiPriority w:val="99"/>
    <w:semiHidden/>
    <w:rsid w:val="003329D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345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e Markovič</dc:creator>
  <cp:keywords/>
  <dc:description/>
  <cp:lastModifiedBy>Rene Markovič</cp:lastModifiedBy>
  <cp:revision>2</cp:revision>
  <dcterms:created xsi:type="dcterms:W3CDTF">2021-02-22T10:22:00Z</dcterms:created>
  <dcterms:modified xsi:type="dcterms:W3CDTF">2021-02-22T10:22:00Z</dcterms:modified>
</cp:coreProperties>
</file>